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801252" w:rsidRDefault="00E149DC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 w:rsidRPr="00801252">
        <w:rPr>
          <w:rFonts w:ascii="苹方 常规" w:eastAsia="苹方 常规" w:hAnsi="苹方 常规" w:hint="eastAsia"/>
          <w:sz w:val="44"/>
          <w:szCs w:val="44"/>
        </w:rPr>
        <w:t>序数</w:t>
      </w:r>
    </w:p>
    <w:p w:rsidR="0015659A" w:rsidRPr="00801252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801252">
        <w:rPr>
          <w:rFonts w:ascii="苹方 常规" w:eastAsia="苹方 常规" w:hAnsi="苹方 常规" w:hint="eastAsia"/>
          <w:sz w:val="24"/>
          <w:szCs w:val="24"/>
        </w:rPr>
        <w:t>Name</w:t>
      </w:r>
      <w:r w:rsidRPr="00801252">
        <w:rPr>
          <w:rFonts w:ascii="苹方 常规" w:eastAsia="苹方 常规" w:hAnsi="苹方 常规"/>
          <w:sz w:val="24"/>
          <w:szCs w:val="24"/>
        </w:rPr>
        <w:t xml:space="preserve">: </w:t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801252" w:rsidRDefault="00801252" w:rsidP="00801252">
      <w:pPr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</w:pPr>
    </w:p>
    <w:p w:rsidR="00801252" w:rsidRDefault="00801252" w:rsidP="00801252">
      <w:pPr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</w:pPr>
      <w:r w:rsidRPr="00801252">
        <w:rPr>
          <w:rFonts w:ascii="苹方 常规" w:eastAsia="苹方 常规" w:hAnsi="苹方 常规" w:cs="Helvetica" w:hint="eastAsia"/>
          <w:b/>
          <w:color w:val="383838"/>
          <w:kern w:val="0"/>
          <w:sz w:val="24"/>
          <w:szCs w:val="24"/>
        </w:rPr>
        <w:t>序数</w:t>
      </w:r>
      <w:r w:rsidRPr="00801252"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  <w:t>概念</w:t>
      </w:r>
    </w:p>
    <w:p w:rsidR="00837470" w:rsidRPr="00E10651" w:rsidRDefault="00837470" w:rsidP="00801252">
      <w:pPr>
        <w:rPr>
          <w:rFonts w:ascii="苹方 常规" w:eastAsia="苹方 常规" w:hAnsi="苹方 常规" w:hint="eastAsia"/>
          <w:b/>
          <w:sz w:val="24"/>
          <w:szCs w:val="24"/>
        </w:rPr>
      </w:pPr>
      <w:r w:rsidRPr="00E10651"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  <w:t>★</w:t>
      </w:r>
      <w:r w:rsidRPr="00E10651"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  <w:t>排序方向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.同学们排队，</w:t>
      </w:r>
      <w:r w:rsidR="00837470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从左边数，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</w:t>
      </w:r>
      <w:r w:rsidR="00837470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前面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7个人，小明排第几？</w:t>
      </w: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2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从左边数，小明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排第8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，小明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前面有几个人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？</w:t>
      </w: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37470" w:rsidRP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一共1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2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个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从左边数，小明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排第8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，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从右边数小明排第几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E10651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b/>
          <w:color w:val="FF0000"/>
          <w:kern w:val="0"/>
          <w:sz w:val="24"/>
          <w:szCs w:val="24"/>
        </w:rPr>
      </w:pPr>
      <w:r w:rsidRPr="00E10651"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  <w:t>★</w:t>
      </w:r>
      <w:r w:rsidRPr="00E10651"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  <w:t>起始位置</w:t>
      </w: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从左边数，小明排第8位</w:t>
      </w: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837470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①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从第1个同学到小明，一共有几个人？</w:t>
      </w: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37470" w:rsidRDefault="00837470" w:rsidP="00837470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837470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②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从第2个同学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到小明，一共有几个人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？</w:t>
      </w:r>
    </w:p>
    <w:p w:rsidR="00837470" w:rsidRP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37470" w:rsidRPr="0083747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837470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③</w:t>
      </w:r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从左边第2个同学数，小明排第几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37470" w:rsidRPr="00745A30" w:rsidRDefault="0083747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kern w:val="0"/>
          <w:szCs w:val="21"/>
        </w:rPr>
      </w:pPr>
      <w:r w:rsidRPr="00745A30">
        <w:rPr>
          <w:rFonts w:ascii="苹方 常规" w:eastAsia="苹方 常规" w:hAnsi="苹方 常规" w:cs="Helvetica" w:hint="eastAsia"/>
          <w:kern w:val="0"/>
          <w:szCs w:val="21"/>
        </w:rPr>
        <w:lastRenderedPageBreak/>
        <w:t>区间</w:t>
      </w:r>
      <w:r w:rsidR="0008316F" w:rsidRPr="00745A30">
        <w:rPr>
          <w:rFonts w:ascii="苹方 常规" w:eastAsia="苹方 常规" w:hAnsi="苹方 常规" w:cs="Helvetica" w:hint="eastAsia"/>
          <w:kern w:val="0"/>
          <w:szCs w:val="21"/>
        </w:rPr>
        <w:t>概念</w:t>
      </w:r>
    </w:p>
    <w:p w:rsidR="00745A30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745A30">
        <w:rPr>
          <w:rFonts w:ascii="苹方 常规" w:eastAsia="苹方 常规" w:hAnsi="苹方 常规" w:cs="Helvetica" w:hint="eastAsia"/>
          <w:color w:val="383838"/>
          <w:kern w:val="0"/>
          <w:szCs w:val="21"/>
        </w:rPr>
        <w:t>两个数字之间表示一个区间，使用括号(</w:t>
      </w:r>
      <w:r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)</w:t>
      </w:r>
      <w:r w:rsidRPr="00745A30">
        <w:rPr>
          <w:rFonts w:ascii="苹方 常规" w:eastAsia="苹方 常规" w:hAnsi="苹方 常规" w:cs="Helvetica" w:hint="eastAsia"/>
          <w:color w:val="383838"/>
          <w:kern w:val="0"/>
          <w:szCs w:val="21"/>
        </w:rPr>
        <w:t>表示不包含其，为开区间；使用中括号[</w:t>
      </w:r>
      <w:r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]</w:t>
      </w:r>
      <w:r w:rsidRPr="00745A30">
        <w:rPr>
          <w:rFonts w:ascii="苹方 常规" w:eastAsia="苹方 常规" w:hAnsi="苹方 常规" w:cs="Helvetica" w:hint="eastAsia"/>
          <w:color w:val="383838"/>
          <w:kern w:val="0"/>
          <w:szCs w:val="21"/>
        </w:rPr>
        <w:t>表示包含其，为闭区间。</w:t>
      </w:r>
    </w:p>
    <w:p w:rsidR="0008316F" w:rsidRPr="00745A30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745A30">
        <w:rPr>
          <w:rFonts w:ascii="苹方 常规" w:eastAsia="苹方 常规" w:hAnsi="苹方 常规" w:cs="Helvetica" w:hint="eastAsia"/>
          <w:color w:val="383838"/>
          <w:kern w:val="0"/>
          <w:szCs w:val="21"/>
        </w:rPr>
        <w:t>例如(</w:t>
      </w:r>
      <w:proofErr w:type="spellStart"/>
      <w:r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m,n</w:t>
      </w:r>
      <w:proofErr w:type="spellEnd"/>
      <w:r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) [</w:t>
      </w:r>
      <w:proofErr w:type="spellStart"/>
      <w:r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m,n</w:t>
      </w:r>
      <w:proofErr w:type="spellEnd"/>
      <w:r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]</w:t>
      </w:r>
      <w:r w:rsidR="00745A30">
        <w:rPr>
          <w:rFonts w:ascii="苹方 常规" w:eastAsia="苹方 常规" w:hAnsi="苹方 常规" w:cs="Helvetica"/>
          <w:color w:val="383838"/>
          <w:kern w:val="0"/>
          <w:szCs w:val="21"/>
        </w:rPr>
        <w:t xml:space="preserve"> [</w:t>
      </w:r>
      <w:proofErr w:type="spellStart"/>
      <w:r w:rsidR="00745A30">
        <w:rPr>
          <w:rFonts w:ascii="苹方 常规" w:eastAsia="苹方 常规" w:hAnsi="苹方 常规" w:cs="Helvetica"/>
          <w:color w:val="383838"/>
          <w:kern w:val="0"/>
          <w:szCs w:val="21"/>
        </w:rPr>
        <w:t>m,n</w:t>
      </w:r>
      <w:proofErr w:type="spellEnd"/>
      <w:r w:rsidR="00745A30"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)</w:t>
      </w:r>
      <w:r w:rsidR="00745A30">
        <w:rPr>
          <w:rFonts w:ascii="苹方 常规" w:eastAsia="苹方 常规" w:hAnsi="苹方 常规" w:cs="Helvetica"/>
          <w:color w:val="383838"/>
          <w:kern w:val="0"/>
          <w:szCs w:val="21"/>
        </w:rPr>
        <w:t xml:space="preserve"> </w:t>
      </w:r>
      <w:r w:rsidR="00745A30" w:rsidRPr="00745A30">
        <w:rPr>
          <w:rFonts w:ascii="苹方 常规" w:eastAsia="苹方 常规" w:hAnsi="苹方 常规" w:cs="Helvetica" w:hint="eastAsia"/>
          <w:color w:val="383838"/>
          <w:kern w:val="0"/>
          <w:szCs w:val="21"/>
        </w:rPr>
        <w:t>(</w:t>
      </w:r>
      <w:proofErr w:type="spellStart"/>
      <w:r w:rsidR="00745A30"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m,n</w:t>
      </w:r>
      <w:proofErr w:type="spellEnd"/>
      <w:r w:rsidR="00745A30" w:rsidRPr="00745A30">
        <w:rPr>
          <w:rFonts w:ascii="苹方 常规" w:eastAsia="苹方 常规" w:hAnsi="苹方 常规" w:cs="Helvetica"/>
          <w:color w:val="383838"/>
          <w:kern w:val="0"/>
          <w:szCs w:val="21"/>
        </w:rPr>
        <w:t>]</w:t>
      </w:r>
      <w:bookmarkStart w:id="0" w:name="_GoBack"/>
      <w:bookmarkEnd w:id="0"/>
    </w:p>
    <w:p w:rsidR="00E10651" w:rsidRPr="00E10651" w:rsidRDefault="00E10651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</w:pPr>
      <w:r w:rsidRPr="00E10651"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  <w:t>★</w:t>
      </w:r>
      <w:r w:rsidRPr="00E10651">
        <w:rPr>
          <w:rFonts w:ascii="苹方 常规" w:eastAsia="苹方 常规" w:hAnsi="苹方 常规" w:cs="Helvetica" w:hint="eastAsia"/>
          <w:b/>
          <w:color w:val="FF0000"/>
          <w:kern w:val="0"/>
          <w:sz w:val="24"/>
          <w:szCs w:val="24"/>
        </w:rPr>
        <w:t>确定区间范围，看清是否包含头尾</w:t>
      </w: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4.</w:t>
      </w:r>
      <w:r w:rsidR="00801252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同学们排队，从左边数，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小红排第3个，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排第8位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。</w:t>
      </w:r>
    </w:p>
    <w:p w:rsidR="0008316F" w:rsidRDefault="0008316F" w:rsidP="0008316F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  <w:r w:rsidRPr="0008316F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①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请问从小红后面的同学到小明一共有几人？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ab/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3,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8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]</w:t>
      </w: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  <w:r w:rsidRPr="0008316F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②</w:t>
      </w:r>
      <w:r w:rsidR="00801252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请问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小红</w:t>
      </w:r>
      <w:r w:rsidR="00801252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和小明之间有几个同学？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ab/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(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,8)</w:t>
      </w: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08316F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08316F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③</w:t>
      </w:r>
      <w:r w:rsidR="00801252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从第</w:t>
      </w:r>
      <w:r w:rsid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</w:t>
      </w:r>
      <w:r w:rsidR="00801252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个同学到小明一共有几个同学?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 [3,8]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08316F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5</w:t>
      </w:r>
      <w:r w:rsidR="005E6FA0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="005E6FA0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有</w:t>
      </w:r>
      <w:r w:rsidR="005E6FA0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50个小朋友站一队报数，1-15，31-44都是女生，那么男生有多少人？</w:t>
      </w:r>
    </w:p>
    <w:p w:rsidR="005E6FA0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E6FA0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E6FA0" w:rsidRPr="00801252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</w:pPr>
      <w:r w:rsidRPr="00801252"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  <w:lastRenderedPageBreak/>
        <w:t>单人</w:t>
      </w:r>
      <w:r>
        <w:rPr>
          <w:rFonts w:ascii="苹方 常规" w:eastAsia="苹方 常规" w:hAnsi="苹方 常规" w:cs="Helvetica" w:hint="eastAsia"/>
          <w:b/>
          <w:color w:val="383838"/>
          <w:kern w:val="0"/>
          <w:sz w:val="24"/>
          <w:szCs w:val="24"/>
        </w:rPr>
        <w:t>序数问题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基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和同学们排队，小明前面有7个同学，后面有10个同学，请问一共有多少个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序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2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和同学们排队，从前往后数小明排在第5，从后往前数小明排在第6，请问一共有多少个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基数减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5个小朋友排队，小明前面有7个人，请问小明后面有几个人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序数减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4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2个小朋友排队，从前往后数小明排第8，从后往前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数他排第几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？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CB7EBD">
      <w:pPr>
        <w:widowControl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br w:type="page"/>
      </w:r>
      <w:r w:rsidRPr="00801252"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  <w:lastRenderedPageBreak/>
        <w:t>双人</w:t>
      </w:r>
      <w:r w:rsidRPr="00801252">
        <w:rPr>
          <w:rFonts w:ascii="苹方 常规" w:eastAsia="苹方 常规" w:hAnsi="苹方 常规" w:cs="Helvetica" w:hint="eastAsia"/>
          <w:b/>
          <w:color w:val="383838"/>
          <w:kern w:val="0"/>
          <w:sz w:val="24"/>
          <w:szCs w:val="24"/>
        </w:rPr>
        <w:t>序数问题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基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小明前面有5个，小红后面有3个，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2个，请问一共有多少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Pr="00801252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序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2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从前往后数，小明排在5个，从后往前数，小红排在第3个，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2个同学，请问一共有多少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>
      <w:pPr>
        <w:widowControl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>
        <w:rPr>
          <w:rFonts w:ascii="苹方 常规" w:eastAsia="苹方 常规" w:hAnsi="苹方 常规" w:cs="Helvetica"/>
          <w:color w:val="383838"/>
          <w:kern w:val="0"/>
          <w:szCs w:val="21"/>
        </w:rPr>
        <w:br w:type="page"/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lastRenderedPageBreak/>
        <w:t>双人基数减法</w:t>
      </w:r>
      <w:r w:rsidR="00525055">
        <w:rPr>
          <w:rFonts w:ascii="苹方 常规" w:eastAsia="苹方 常规" w:hAnsi="苹方 常规" w:cs="Helvetica" w:hint="eastAsia"/>
          <w:color w:val="383838"/>
          <w:kern w:val="0"/>
          <w:szCs w:val="21"/>
        </w:rPr>
        <w:t>-</w:t>
      </w:r>
      <w:r w:rsidR="0078546C">
        <w:rPr>
          <w:rFonts w:ascii="苹方 常规" w:eastAsia="苹方 常规" w:hAnsi="苹方 常规" w:cs="Helvetica" w:hint="eastAsia"/>
          <w:color w:val="383838"/>
          <w:kern w:val="0"/>
          <w:szCs w:val="21"/>
        </w:rPr>
        <w:t>不交错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2个同学们排队，小明前面有5个人，小红后面有3个，请问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几个同学？</w:t>
      </w: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Pr="00801252" w:rsidRDefault="00525055" w:rsidP="00525055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基数减法</w:t>
      </w:r>
      <w:r>
        <w:rPr>
          <w:rFonts w:ascii="苹方 常规" w:eastAsia="苹方 常规" w:hAnsi="苹方 常规" w:cs="Helvetica" w:hint="eastAsia"/>
          <w:color w:val="383838"/>
          <w:kern w:val="0"/>
          <w:szCs w:val="21"/>
        </w:rPr>
        <w:t>-</w:t>
      </w:r>
      <w:r w:rsidR="0078546C">
        <w:rPr>
          <w:rFonts w:ascii="苹方 常规" w:eastAsia="苹方 常规" w:hAnsi="苹方 常规" w:cs="Helvetica" w:hint="eastAsia"/>
          <w:color w:val="383838"/>
          <w:kern w:val="0"/>
          <w:szCs w:val="21"/>
        </w:rPr>
        <w:t>交错</w:t>
      </w:r>
    </w:p>
    <w:p w:rsidR="00525055" w:rsidRDefault="001F44E9" w:rsidP="00525055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4</w:t>
      </w:r>
      <w:r w:rsidR="00525055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2个同学们排队，小明前面有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8</w:t>
      </w:r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个人，小红后面有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8</w:t>
      </w:r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个，请问小明和小</w:t>
      </w:r>
      <w:proofErr w:type="gramStart"/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几个同学？</w:t>
      </w:r>
      <w:r w:rsidR="00DE591D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请问从前往后数，小明和小</w:t>
      </w:r>
      <w:proofErr w:type="gramStart"/>
      <w:r w:rsidR="00DE591D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红分别</w:t>
      </w:r>
      <w:proofErr w:type="gramEnd"/>
      <w:r w:rsidR="00DE591D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排在第几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Pr="00801252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>
      <w:pPr>
        <w:widowControl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br w:type="page"/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lastRenderedPageBreak/>
        <w:t>双人序数减法</w:t>
      </w:r>
      <w:r w:rsidR="00205154" w:rsidRPr="00205154">
        <w:rPr>
          <w:rFonts w:ascii="苹方 常规" w:eastAsia="苹方 常规" w:hAnsi="苹方 常规" w:cs="Helvetica" w:hint="eastAsia"/>
          <w:color w:val="383838"/>
          <w:kern w:val="0"/>
          <w:szCs w:val="21"/>
        </w:rPr>
        <w:t>-不交错</w:t>
      </w:r>
      <w:r w:rsidR="006F108E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</w:p>
    <w:p w:rsidR="00801252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5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有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8个同学们排队，从前往后数，小明排在第6位，从后往前数，小红排在第4位。请问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多少个同学？从小明到小红一共有多少个同学？</w:t>
      </w: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Pr="00801252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序数减法</w:t>
      </w:r>
      <w:r w:rsidRPr="00205154">
        <w:rPr>
          <w:rFonts w:ascii="苹方 常规" w:eastAsia="苹方 常规" w:hAnsi="苹方 常规" w:cs="Helvetica" w:hint="eastAsia"/>
          <w:color w:val="383838"/>
          <w:kern w:val="0"/>
          <w:szCs w:val="21"/>
        </w:rPr>
        <w:t>-交错</w:t>
      </w:r>
    </w:p>
    <w:p w:rsidR="00801252" w:rsidRPr="00801252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6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有</w:t>
      </w:r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8个同学们排队，从前往后数，小明排在第6位，从后往前数，小红排在第15位。请问小明和小</w:t>
      </w:r>
      <w:proofErr w:type="gramStart"/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多少个同学？从小明到小红一共有多少个同学？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C67E9" w:rsidRPr="00801252" w:rsidRDefault="006C67E9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sectPr w:rsidR="006C67E9" w:rsidRPr="00801252" w:rsidSect="006E02E8">
      <w:headerReference w:type="default" r:id="rId6"/>
      <w:footerReference w:type="default" r:id="rId7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6A32" w:rsidRDefault="007A6A32" w:rsidP="0015659A">
      <w:r>
        <w:separator/>
      </w:r>
    </w:p>
  </w:endnote>
  <w:endnote w:type="continuationSeparator" w:id="0">
    <w:p w:rsidR="007A6A32" w:rsidRDefault="007A6A32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842802"/>
      <w:docPartObj>
        <w:docPartGallery w:val="Page Numbers (Bottom of Page)"/>
        <w:docPartUnique/>
      </w:docPartObj>
    </w:sdtPr>
    <w:sdtEndPr/>
    <w:sdtContent>
      <w:p w:rsidR="00CB7EBD" w:rsidRDefault="00CB7E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CB7EBD" w:rsidRDefault="00CB7E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6A32" w:rsidRDefault="007A6A32" w:rsidP="0015659A">
      <w:r>
        <w:separator/>
      </w:r>
    </w:p>
  </w:footnote>
  <w:footnote w:type="continuationSeparator" w:id="0">
    <w:p w:rsidR="007A6A32" w:rsidRDefault="007A6A32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E149DC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加减法应用</w:t>
    </w:r>
    <w:r w:rsidR="0015659A">
      <w:rPr>
        <w:rFonts w:ascii="苹方 常规" w:eastAsia="苹方 常规" w:hAnsi="苹方 常规" w:hint="eastAsia"/>
        <w:sz w:val="24"/>
        <w:szCs w:val="24"/>
      </w:rPr>
      <w:t>（一）</w:t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="0015659A"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rgUAFKKp/CwAAAA="/>
  </w:docVars>
  <w:rsids>
    <w:rsidRoot w:val="0015659A"/>
    <w:rsid w:val="0008316F"/>
    <w:rsid w:val="000A30E2"/>
    <w:rsid w:val="0015659A"/>
    <w:rsid w:val="001F44E9"/>
    <w:rsid w:val="00205154"/>
    <w:rsid w:val="0041009C"/>
    <w:rsid w:val="00416231"/>
    <w:rsid w:val="0044134B"/>
    <w:rsid w:val="00441E1F"/>
    <w:rsid w:val="00525055"/>
    <w:rsid w:val="005E6FA0"/>
    <w:rsid w:val="006030F2"/>
    <w:rsid w:val="006C67E9"/>
    <w:rsid w:val="006F108E"/>
    <w:rsid w:val="00745A30"/>
    <w:rsid w:val="0078546C"/>
    <w:rsid w:val="007A6A32"/>
    <w:rsid w:val="00801252"/>
    <w:rsid w:val="00837470"/>
    <w:rsid w:val="009C08FB"/>
    <w:rsid w:val="00CB7EBD"/>
    <w:rsid w:val="00DE591D"/>
    <w:rsid w:val="00E00A6A"/>
    <w:rsid w:val="00E10651"/>
    <w:rsid w:val="00E1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E8BD5A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6</cp:revision>
  <cp:lastPrinted>2019-04-25T15:09:00Z</cp:lastPrinted>
  <dcterms:created xsi:type="dcterms:W3CDTF">2019-04-25T15:12:00Z</dcterms:created>
  <dcterms:modified xsi:type="dcterms:W3CDTF">2019-04-27T16:42:00Z</dcterms:modified>
</cp:coreProperties>
</file>